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4EC" w:rsidRPr="00D40797" w:rsidRDefault="00EF54EC" w:rsidP="00660A83">
      <w:pPr>
        <w:spacing w:line="480" w:lineRule="exact"/>
        <w:jc w:val="center"/>
        <w:rPr>
          <w:rFonts w:eastAsia="標楷體"/>
          <w:sz w:val="36"/>
        </w:rPr>
      </w:pPr>
      <w:r w:rsidRPr="00D40797">
        <w:rPr>
          <w:rFonts w:eastAsia="標楷體"/>
          <w:sz w:val="36"/>
        </w:rPr>
        <w:t>國立台灣大學</w:t>
      </w:r>
      <w:r w:rsidR="00B03051" w:rsidRPr="00D40797">
        <w:rPr>
          <w:rFonts w:eastAsia="標楷體"/>
          <w:sz w:val="36"/>
        </w:rPr>
        <w:t>氣候變遷與永續發展國際學位學程</w:t>
      </w:r>
    </w:p>
    <w:p w:rsidR="00EF54EC" w:rsidRPr="00D40797" w:rsidRDefault="00330E1A" w:rsidP="00660A83">
      <w:pPr>
        <w:spacing w:line="480" w:lineRule="exact"/>
        <w:jc w:val="center"/>
        <w:rPr>
          <w:rFonts w:eastAsia="標楷體"/>
          <w:sz w:val="36"/>
        </w:rPr>
      </w:pPr>
      <w:r w:rsidRPr="00D40797">
        <w:rPr>
          <w:rFonts w:eastAsia="標楷體"/>
          <w:sz w:val="36"/>
          <w:u w:val="single"/>
        </w:rPr>
        <w:t xml:space="preserve">       </w:t>
      </w:r>
      <w:r w:rsidR="00EF54EC" w:rsidRPr="00D40797">
        <w:rPr>
          <w:rFonts w:eastAsia="標楷體"/>
          <w:sz w:val="36"/>
        </w:rPr>
        <w:t>學年度博士班</w:t>
      </w:r>
      <w:r w:rsidR="00CE1874" w:rsidRPr="00D40797">
        <w:rPr>
          <w:rFonts w:eastAsia="標楷體"/>
          <w:sz w:val="36"/>
        </w:rPr>
        <w:t>資格</w:t>
      </w:r>
      <w:r w:rsidR="00EF54EC" w:rsidRPr="00D40797">
        <w:rPr>
          <w:rFonts w:eastAsia="標楷體"/>
          <w:sz w:val="36"/>
        </w:rPr>
        <w:t>考核報告表</w:t>
      </w:r>
    </w:p>
    <w:p w:rsidR="00D40797" w:rsidRPr="00D40797" w:rsidRDefault="00D40797" w:rsidP="00D40797">
      <w:pPr>
        <w:spacing w:line="480" w:lineRule="exact"/>
        <w:jc w:val="center"/>
        <w:rPr>
          <w:rFonts w:eastAsia="標楷體"/>
          <w:sz w:val="32"/>
        </w:rPr>
      </w:pPr>
      <w:r w:rsidRPr="00D40797">
        <w:rPr>
          <w:rFonts w:eastAsia="標楷體"/>
          <w:sz w:val="32"/>
        </w:rPr>
        <w:t xml:space="preserve">Doctoral Student Qualification Examination </w:t>
      </w:r>
    </w:p>
    <w:p w:rsidR="00EF54EC" w:rsidRPr="00D40797" w:rsidRDefault="00D40797" w:rsidP="00D40797">
      <w:pPr>
        <w:spacing w:line="480" w:lineRule="exact"/>
        <w:jc w:val="center"/>
        <w:rPr>
          <w:rFonts w:eastAsia="標楷體"/>
          <w:sz w:val="32"/>
        </w:rPr>
      </w:pPr>
      <w:r w:rsidRPr="00D40797">
        <w:rPr>
          <w:rFonts w:eastAsia="標楷體"/>
          <w:sz w:val="32"/>
        </w:rPr>
        <w:t xml:space="preserve">Form for Academic Year </w:t>
      </w:r>
      <w:r w:rsidRPr="00D40797">
        <w:rPr>
          <w:rFonts w:eastAsia="標楷體"/>
          <w:b/>
          <w:sz w:val="32"/>
          <w:u w:val="single"/>
        </w:rPr>
        <w:t xml:space="preserve">     </w:t>
      </w:r>
    </w:p>
    <w:p w:rsidR="00D40797" w:rsidRPr="00D40797" w:rsidRDefault="00D40797" w:rsidP="00D40797">
      <w:pPr>
        <w:spacing w:line="560" w:lineRule="exact"/>
        <w:ind w:leftChars="118" w:left="283"/>
        <w:rPr>
          <w:rFonts w:eastAsia="標楷體"/>
          <w:sz w:val="32"/>
        </w:rPr>
      </w:pPr>
      <w:r w:rsidRPr="00D40797">
        <w:rPr>
          <w:rFonts w:eastAsia="標楷體"/>
          <w:sz w:val="32"/>
        </w:rPr>
        <w:t>學生姓名</w:t>
      </w:r>
      <w:r w:rsidRPr="00D40797">
        <w:rPr>
          <w:rFonts w:eastAsia="標楷體"/>
          <w:sz w:val="32"/>
        </w:rPr>
        <w:t>(</w:t>
      </w:r>
      <w:r w:rsidRPr="00D40797">
        <w:rPr>
          <w:rFonts w:eastAsia="標楷體"/>
          <w:sz w:val="28"/>
          <w:szCs w:val="28"/>
        </w:rPr>
        <w:t>Student Name)</w:t>
      </w:r>
      <w:r w:rsidRPr="00D40797">
        <w:rPr>
          <w:rFonts w:eastAsia="標楷體"/>
          <w:sz w:val="32"/>
        </w:rPr>
        <w:t>：</w:t>
      </w:r>
      <w:bookmarkStart w:id="0" w:name="_GoBack"/>
      <w:bookmarkEnd w:id="0"/>
    </w:p>
    <w:p w:rsidR="00D40797" w:rsidRPr="00D40797" w:rsidRDefault="00D40797" w:rsidP="00D40797">
      <w:pPr>
        <w:spacing w:line="560" w:lineRule="exact"/>
        <w:ind w:leftChars="118" w:left="283"/>
        <w:rPr>
          <w:rFonts w:eastAsia="標楷體"/>
          <w:b/>
          <w:sz w:val="32"/>
          <w:u w:val="single"/>
        </w:rPr>
      </w:pPr>
      <w:r w:rsidRPr="00D40797">
        <w:rPr>
          <w:rFonts w:eastAsia="標楷體"/>
          <w:sz w:val="32"/>
        </w:rPr>
        <w:t>學</w:t>
      </w:r>
      <w:r w:rsidRPr="00D40797">
        <w:rPr>
          <w:rFonts w:eastAsia="標楷體"/>
          <w:sz w:val="32"/>
        </w:rPr>
        <w:t xml:space="preserve">    </w:t>
      </w:r>
      <w:r w:rsidRPr="00D40797">
        <w:rPr>
          <w:rFonts w:eastAsia="標楷體"/>
          <w:sz w:val="32"/>
        </w:rPr>
        <w:t>號</w:t>
      </w:r>
      <w:r w:rsidRPr="00D40797">
        <w:rPr>
          <w:rFonts w:eastAsia="標楷體"/>
          <w:sz w:val="32"/>
        </w:rPr>
        <w:t>(</w:t>
      </w:r>
      <w:r w:rsidRPr="00D40797">
        <w:rPr>
          <w:rFonts w:eastAsia="標楷體"/>
          <w:sz w:val="28"/>
          <w:szCs w:val="28"/>
        </w:rPr>
        <w:t>Student ID</w:t>
      </w:r>
      <w:r w:rsidRPr="00D40797">
        <w:rPr>
          <w:rFonts w:eastAsia="標楷體"/>
          <w:sz w:val="32"/>
        </w:rPr>
        <w:t>)</w:t>
      </w:r>
      <w:r w:rsidRPr="00D40797">
        <w:rPr>
          <w:rFonts w:eastAsia="標楷體"/>
          <w:sz w:val="32"/>
        </w:rPr>
        <w:t>：</w:t>
      </w:r>
      <w:r w:rsidRPr="00D40797">
        <w:rPr>
          <w:rFonts w:eastAsia="標楷體"/>
          <w:b/>
          <w:sz w:val="32"/>
        </w:rPr>
        <w:t xml:space="preserve"> </w:t>
      </w:r>
    </w:p>
    <w:p w:rsidR="00D40797" w:rsidRPr="00D40797" w:rsidRDefault="00D40797" w:rsidP="00D40797">
      <w:pPr>
        <w:pStyle w:val="2"/>
        <w:shd w:val="clear" w:color="auto" w:fill="FFFFFF"/>
        <w:spacing w:before="0" w:beforeAutospacing="0" w:after="0" w:afterAutospacing="0" w:line="480" w:lineRule="exact"/>
        <w:ind w:leftChars="118" w:left="2203" w:hangingChars="600" w:hanging="1920"/>
        <w:rPr>
          <w:rFonts w:ascii="Times New Roman" w:eastAsia="標楷體" w:hAnsi="Times New Roman" w:cs="Times New Roman"/>
          <w:sz w:val="32"/>
        </w:rPr>
      </w:pPr>
      <w:r w:rsidRPr="00D40797">
        <w:rPr>
          <w:rFonts w:ascii="Times New Roman" w:eastAsia="標楷體" w:hAnsi="Times New Roman" w:cs="Times New Roman"/>
          <w:b w:val="0"/>
          <w:sz w:val="32"/>
        </w:rPr>
        <w:t>專題報告題目</w:t>
      </w:r>
      <w:r w:rsidRPr="00D40797">
        <w:rPr>
          <w:rFonts w:ascii="Times New Roman" w:eastAsia="標楷體" w:hAnsi="Times New Roman" w:cs="Times New Roman"/>
          <w:b w:val="0"/>
          <w:sz w:val="32"/>
        </w:rPr>
        <w:t>(</w:t>
      </w:r>
      <w:r w:rsidRPr="00D40797">
        <w:rPr>
          <w:rFonts w:ascii="Times New Roman" w:eastAsia="標楷體" w:hAnsi="Times New Roman" w:cs="Times New Roman"/>
          <w:b w:val="0"/>
          <w:sz w:val="28"/>
          <w:szCs w:val="28"/>
        </w:rPr>
        <w:t>Thesis</w:t>
      </w:r>
      <w:r w:rsidRPr="00D40797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D40797">
        <w:rPr>
          <w:rFonts w:ascii="Times New Roman" w:eastAsia="標楷體" w:hAnsi="Times New Roman" w:cs="Times New Roman"/>
          <w:b w:val="0"/>
          <w:sz w:val="28"/>
          <w:szCs w:val="28"/>
        </w:rPr>
        <w:t>Title)</w:t>
      </w:r>
      <w:r w:rsidRPr="00D40797">
        <w:rPr>
          <w:rFonts w:ascii="Times New Roman" w:eastAsia="標楷體" w:hAnsi="Times New Roman" w:cs="Times New Roman"/>
          <w:sz w:val="32"/>
        </w:rPr>
        <w:t>：</w:t>
      </w:r>
    </w:p>
    <w:p w:rsidR="00D40797" w:rsidRPr="00D40797" w:rsidRDefault="00D40797" w:rsidP="00D40797">
      <w:pPr>
        <w:pStyle w:val="2"/>
        <w:shd w:val="clear" w:color="auto" w:fill="FFFFFF"/>
        <w:spacing w:before="0" w:beforeAutospacing="0" w:after="0" w:afterAutospacing="0" w:line="480" w:lineRule="exact"/>
        <w:ind w:leftChars="118" w:left="2203" w:hangingChars="600" w:hanging="1920"/>
        <w:rPr>
          <w:rFonts w:ascii="Times New Roman" w:eastAsia="標楷體" w:hAnsi="Times New Roman" w:cs="Times New Roman"/>
          <w:b w:val="0"/>
          <w:sz w:val="32"/>
        </w:rPr>
      </w:pPr>
      <w:r w:rsidRPr="00D40797">
        <w:rPr>
          <w:rFonts w:ascii="Times New Roman" w:eastAsia="標楷體" w:hAnsi="Times New Roman" w:cs="Times New Roman"/>
          <w:b w:val="0"/>
          <w:sz w:val="32"/>
        </w:rPr>
        <w:t>專題報告日期</w:t>
      </w: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sz w:val="28"/>
          <w:szCs w:val="28"/>
        </w:rPr>
      </w:pPr>
      <w:r w:rsidRPr="00D40797">
        <w:rPr>
          <w:rFonts w:eastAsia="標楷體"/>
          <w:sz w:val="32"/>
        </w:rPr>
        <w:t>(</w:t>
      </w:r>
      <w:r w:rsidRPr="00D40797">
        <w:rPr>
          <w:rFonts w:eastAsia="標楷體"/>
          <w:sz w:val="28"/>
          <w:szCs w:val="28"/>
        </w:rPr>
        <w:t>Evaluation Date</w:t>
      </w:r>
      <w:r w:rsidRPr="00D40797">
        <w:rPr>
          <w:rFonts w:eastAsia="標楷體"/>
          <w:sz w:val="32"/>
        </w:rPr>
        <w:t>)</w:t>
      </w:r>
      <w:r w:rsidRPr="00D40797">
        <w:rPr>
          <w:rFonts w:eastAsia="標楷體"/>
          <w:sz w:val="32"/>
        </w:rPr>
        <w:t>：</w:t>
      </w:r>
      <w:r w:rsidRPr="00D40797">
        <w:rPr>
          <w:rFonts w:eastAsia="標楷體"/>
          <w:b/>
          <w:sz w:val="32"/>
        </w:rPr>
        <w:t xml:space="preserve">     </w:t>
      </w:r>
      <w:r w:rsidRPr="00D40797">
        <w:rPr>
          <w:rFonts w:eastAsia="標楷體"/>
          <w:b/>
          <w:sz w:val="32"/>
        </w:rPr>
        <w:t>年</w:t>
      </w:r>
      <w:r w:rsidRPr="00D40797">
        <w:rPr>
          <w:rFonts w:eastAsia="標楷體"/>
          <w:b/>
          <w:sz w:val="32"/>
        </w:rPr>
        <w:t xml:space="preserve">   </w:t>
      </w:r>
      <w:r w:rsidRPr="00D40797">
        <w:rPr>
          <w:rFonts w:eastAsia="標楷體"/>
          <w:b/>
          <w:sz w:val="32"/>
        </w:rPr>
        <w:t>月</w:t>
      </w:r>
      <w:r w:rsidRPr="00D40797">
        <w:rPr>
          <w:rFonts w:eastAsia="標楷體"/>
          <w:b/>
          <w:sz w:val="32"/>
        </w:rPr>
        <w:t xml:space="preserve">   </w:t>
      </w:r>
      <w:r w:rsidRPr="00D40797">
        <w:rPr>
          <w:rFonts w:eastAsia="標楷體"/>
          <w:b/>
          <w:sz w:val="32"/>
        </w:rPr>
        <w:t>日</w:t>
      </w: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sz w:val="28"/>
          <w:szCs w:val="28"/>
        </w:rPr>
        <w:t>(yyyy/mm/dd)</w:t>
      </w: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</w:rPr>
      </w:pP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b/>
          <w:sz w:val="32"/>
          <w:szCs w:val="40"/>
        </w:rPr>
      </w:pPr>
      <w:r w:rsidRPr="00D40797">
        <w:rPr>
          <w:rFonts w:eastAsia="標楷體"/>
          <w:b/>
          <w:sz w:val="32"/>
          <w:szCs w:val="40"/>
        </w:rPr>
        <w:t>考核結果</w:t>
      </w:r>
      <w:r w:rsidRPr="00D40797">
        <w:rPr>
          <w:rFonts w:eastAsia="標楷體"/>
          <w:b/>
          <w:sz w:val="32"/>
          <w:szCs w:val="40"/>
        </w:rPr>
        <w:t>(</w:t>
      </w:r>
      <w:r w:rsidRPr="00D40797">
        <w:rPr>
          <w:rFonts w:eastAsia="標楷體"/>
          <w:b/>
          <w:szCs w:val="30"/>
        </w:rPr>
        <w:t>Result</w:t>
      </w:r>
      <w:r w:rsidRPr="00D40797">
        <w:rPr>
          <w:rFonts w:eastAsia="標楷體"/>
          <w:b/>
          <w:sz w:val="32"/>
          <w:szCs w:val="40"/>
        </w:rPr>
        <w:t>)</w:t>
      </w:r>
      <w:r w:rsidRPr="00D40797">
        <w:rPr>
          <w:rFonts w:eastAsia="標楷體"/>
          <w:b/>
          <w:sz w:val="32"/>
          <w:szCs w:val="40"/>
        </w:rPr>
        <w:t>：</w:t>
      </w:r>
      <w:r w:rsidRPr="00D40797">
        <w:rPr>
          <w:rFonts w:eastAsia="標楷體"/>
          <w:b/>
          <w:sz w:val="32"/>
          <w:szCs w:val="40"/>
        </w:rPr>
        <w:t xml:space="preserve">  □</w:t>
      </w:r>
      <w:r w:rsidRPr="00D40797">
        <w:rPr>
          <w:rFonts w:eastAsia="標楷體"/>
          <w:b/>
          <w:sz w:val="32"/>
          <w:szCs w:val="40"/>
        </w:rPr>
        <w:t>通過</w:t>
      </w:r>
      <w:r w:rsidRPr="00D40797">
        <w:rPr>
          <w:rFonts w:eastAsia="標楷體"/>
          <w:b/>
          <w:sz w:val="32"/>
          <w:szCs w:val="40"/>
        </w:rPr>
        <w:t xml:space="preserve"> (Pass)      □</w:t>
      </w:r>
      <w:r w:rsidRPr="00D40797">
        <w:rPr>
          <w:rFonts w:eastAsia="標楷體"/>
          <w:b/>
          <w:sz w:val="32"/>
          <w:szCs w:val="40"/>
        </w:rPr>
        <w:t>不通過</w:t>
      </w:r>
      <w:r w:rsidRPr="00D40797">
        <w:rPr>
          <w:rFonts w:eastAsia="標楷體"/>
          <w:b/>
          <w:sz w:val="32"/>
          <w:szCs w:val="40"/>
        </w:rPr>
        <w:t>(Fail)</w:t>
      </w: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sz w:val="32"/>
        </w:rPr>
      </w:pP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sz w:val="32"/>
        </w:rPr>
      </w:pPr>
      <w:r w:rsidRPr="00D40797">
        <w:rPr>
          <w:rFonts w:eastAsia="標楷體"/>
          <w:sz w:val="32"/>
        </w:rPr>
        <w:t>考核委員意見</w:t>
      </w:r>
      <w:r w:rsidRPr="00D40797">
        <w:rPr>
          <w:rFonts w:eastAsia="標楷體"/>
          <w:sz w:val="32"/>
        </w:rPr>
        <w:t>(</w:t>
      </w:r>
      <w:r w:rsidRPr="00D40797">
        <w:rPr>
          <w:sz w:val="28"/>
          <w:szCs w:val="28"/>
        </w:rPr>
        <w:t>Committee member comments</w:t>
      </w:r>
      <w:r w:rsidRPr="00D40797">
        <w:rPr>
          <w:rFonts w:eastAsia="標楷體"/>
          <w:sz w:val="32"/>
        </w:rPr>
        <w:t>)</w:t>
      </w:r>
      <w:r w:rsidRPr="00D40797">
        <w:rPr>
          <w:rFonts w:eastAsia="標楷體"/>
          <w:sz w:val="32"/>
        </w:rPr>
        <w:t>：</w:t>
      </w:r>
    </w:p>
    <w:p w:rsidR="00D40797" w:rsidRPr="00D40797" w:rsidRDefault="00D40797" w:rsidP="00D40797">
      <w:pPr>
        <w:spacing w:line="600" w:lineRule="exact"/>
        <w:ind w:leftChars="118" w:left="283"/>
        <w:rPr>
          <w:rFonts w:eastAsia="標楷體"/>
          <w:sz w:val="32"/>
        </w:rPr>
      </w:pPr>
      <w:r w:rsidRPr="00D407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  <w:r w:rsidRPr="00D40797">
        <w:rPr>
          <w:rFonts w:eastAsia="標楷體"/>
          <w:sz w:val="32"/>
        </w:rPr>
        <w:t xml:space="preserve">        </w:t>
      </w:r>
    </w:p>
    <w:p w:rsidR="00D40797" w:rsidRPr="00D40797" w:rsidRDefault="00D40797" w:rsidP="00D40797">
      <w:pPr>
        <w:spacing w:line="600" w:lineRule="exact"/>
        <w:ind w:leftChars="118" w:left="283"/>
        <w:rPr>
          <w:rFonts w:eastAsia="標楷體"/>
          <w:sz w:val="20"/>
        </w:rPr>
      </w:pPr>
      <w:r w:rsidRPr="00D407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</w:p>
    <w:p w:rsidR="00D40797" w:rsidRPr="00D40797" w:rsidRDefault="00D40797" w:rsidP="00D40797">
      <w:pPr>
        <w:spacing w:line="600" w:lineRule="exact"/>
        <w:ind w:leftChars="118" w:left="283"/>
        <w:rPr>
          <w:rFonts w:eastAsia="標楷體"/>
          <w:sz w:val="20"/>
        </w:rPr>
      </w:pPr>
      <w:r w:rsidRPr="00D40797">
        <w:rPr>
          <w:rFonts w:eastAsia="標楷體"/>
          <w:b/>
          <w:sz w:val="32"/>
          <w:u w:val="single"/>
        </w:rPr>
        <w:t xml:space="preserve">                                                                     </w:t>
      </w: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sz w:val="32"/>
        </w:rPr>
      </w:pPr>
    </w:p>
    <w:p w:rsidR="00D40797" w:rsidRPr="00D40797" w:rsidRDefault="00D40797" w:rsidP="00D40797">
      <w:pPr>
        <w:spacing w:line="400" w:lineRule="exact"/>
        <w:ind w:leftChars="118" w:left="283"/>
        <w:rPr>
          <w:rFonts w:eastAsia="標楷體"/>
          <w:sz w:val="32"/>
        </w:rPr>
      </w:pPr>
      <w:r w:rsidRPr="00D40797">
        <w:rPr>
          <w:rFonts w:eastAsia="標楷體"/>
          <w:sz w:val="32"/>
        </w:rPr>
        <w:t>考核委員簽名</w:t>
      </w:r>
      <w:r w:rsidRPr="00D40797">
        <w:rPr>
          <w:rFonts w:eastAsia="標楷體"/>
          <w:sz w:val="32"/>
        </w:rPr>
        <w:t>(</w:t>
      </w:r>
      <w:r w:rsidRPr="00D40797">
        <w:rPr>
          <w:rFonts w:eastAsia="標楷體"/>
          <w:sz w:val="28"/>
          <w:szCs w:val="28"/>
        </w:rPr>
        <w:t>Committee</w:t>
      </w:r>
      <w:r w:rsidRPr="00D40797">
        <w:rPr>
          <w:sz w:val="28"/>
          <w:szCs w:val="28"/>
        </w:rPr>
        <w:t xml:space="preserve"> member signature</w:t>
      </w:r>
      <w:r w:rsidRPr="00D40797">
        <w:rPr>
          <w:rFonts w:eastAsia="標楷體"/>
          <w:sz w:val="32"/>
        </w:rPr>
        <w:t>)</w:t>
      </w:r>
      <w:r w:rsidRPr="00D40797">
        <w:rPr>
          <w:rFonts w:eastAsia="標楷體"/>
          <w:sz w:val="32"/>
        </w:rPr>
        <w:t>：</w:t>
      </w:r>
    </w:p>
    <w:p w:rsidR="00D40797" w:rsidRPr="00D40797" w:rsidRDefault="00D40797" w:rsidP="00D40797">
      <w:pPr>
        <w:spacing w:line="900" w:lineRule="exact"/>
        <w:ind w:leftChars="354" w:left="850"/>
        <w:rPr>
          <w:rFonts w:eastAsia="標楷體"/>
          <w:sz w:val="32"/>
        </w:rPr>
      </w:pP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b/>
          <w:sz w:val="32"/>
          <w:u w:val="single"/>
        </w:rPr>
        <w:t xml:space="preserve">                      </w:t>
      </w:r>
      <w:r w:rsidRPr="00D40797">
        <w:rPr>
          <w:rFonts w:eastAsia="標楷體"/>
          <w:b/>
          <w:sz w:val="32"/>
        </w:rPr>
        <w:t xml:space="preserve">                               </w:t>
      </w:r>
      <w:r w:rsidRPr="00D40797">
        <w:rPr>
          <w:rFonts w:eastAsia="標楷體"/>
          <w:sz w:val="32"/>
        </w:rPr>
        <w:t xml:space="preserve">        </w:t>
      </w:r>
    </w:p>
    <w:p w:rsidR="00D40797" w:rsidRPr="00D40797" w:rsidRDefault="00D40797" w:rsidP="00D40797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b/>
          <w:sz w:val="32"/>
          <w:u w:val="single"/>
        </w:rPr>
        <w:t xml:space="preserve">                      </w:t>
      </w:r>
      <w:r w:rsidRPr="00D40797">
        <w:rPr>
          <w:rFonts w:eastAsia="標楷體"/>
          <w:b/>
          <w:sz w:val="32"/>
        </w:rPr>
        <w:t xml:space="preserve"> </w:t>
      </w:r>
    </w:p>
    <w:p w:rsidR="00D40797" w:rsidRPr="00D40797" w:rsidRDefault="00D40797" w:rsidP="00D40797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b/>
          <w:sz w:val="32"/>
          <w:u w:val="single"/>
        </w:rPr>
        <w:t xml:space="preserve">                      </w:t>
      </w:r>
      <w:r w:rsidRPr="00D40797">
        <w:rPr>
          <w:rFonts w:eastAsia="標楷體"/>
          <w:b/>
          <w:sz w:val="32"/>
        </w:rPr>
        <w:t xml:space="preserve"> </w:t>
      </w:r>
    </w:p>
    <w:p w:rsidR="00D40797" w:rsidRPr="00D40797" w:rsidRDefault="00D40797" w:rsidP="00D40797">
      <w:pPr>
        <w:spacing w:line="900" w:lineRule="exact"/>
        <w:ind w:leftChars="354" w:left="850"/>
        <w:rPr>
          <w:rFonts w:eastAsia="標楷體"/>
          <w:b/>
          <w:sz w:val="32"/>
        </w:rPr>
      </w:pP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b/>
          <w:sz w:val="32"/>
          <w:u w:val="single"/>
        </w:rPr>
        <w:t xml:space="preserve">                      </w:t>
      </w:r>
      <w:r w:rsidRPr="00D40797">
        <w:rPr>
          <w:rFonts w:eastAsia="標楷體"/>
          <w:b/>
          <w:sz w:val="32"/>
        </w:rPr>
        <w:t xml:space="preserve"> </w:t>
      </w:r>
    </w:p>
    <w:p w:rsidR="00D40797" w:rsidRPr="00D40797" w:rsidRDefault="00D40797" w:rsidP="00D40797">
      <w:pPr>
        <w:spacing w:line="900" w:lineRule="exact"/>
        <w:ind w:leftChars="354" w:left="850"/>
        <w:rPr>
          <w:rFonts w:eastAsia="標楷體"/>
          <w:sz w:val="20"/>
        </w:rPr>
      </w:pPr>
      <w:r w:rsidRPr="00D40797">
        <w:rPr>
          <w:rFonts w:eastAsia="標楷體"/>
          <w:b/>
          <w:sz w:val="32"/>
        </w:rPr>
        <w:t xml:space="preserve">         </w:t>
      </w:r>
      <w:r w:rsidRPr="00D40797">
        <w:rPr>
          <w:rFonts w:eastAsia="標楷體"/>
          <w:b/>
          <w:sz w:val="32"/>
          <w:u w:val="single"/>
        </w:rPr>
        <w:t xml:space="preserve">                      </w:t>
      </w:r>
    </w:p>
    <w:p w:rsidR="00D40797" w:rsidRPr="00D40797" w:rsidRDefault="00D40797" w:rsidP="00D40797">
      <w:pPr>
        <w:spacing w:line="400" w:lineRule="exact"/>
        <w:ind w:leftChars="354" w:left="850"/>
        <w:rPr>
          <w:rFonts w:eastAsia="標楷體"/>
          <w:sz w:val="32"/>
        </w:rPr>
      </w:pPr>
    </w:p>
    <w:p w:rsidR="00D40797" w:rsidRPr="00082B52" w:rsidRDefault="00D40797" w:rsidP="00D40797">
      <w:pPr>
        <w:spacing w:line="400" w:lineRule="exact"/>
        <w:ind w:leftChars="118" w:left="283"/>
        <w:rPr>
          <w:rFonts w:eastAsia="標楷體" w:hint="eastAsia"/>
          <w:sz w:val="28"/>
          <w:szCs w:val="28"/>
        </w:rPr>
      </w:pPr>
      <w:r w:rsidRPr="00D40797">
        <w:rPr>
          <w:rFonts w:eastAsia="標楷體"/>
          <w:sz w:val="32"/>
        </w:rPr>
        <w:t>日期</w:t>
      </w:r>
      <w:r w:rsidRPr="00D40797">
        <w:rPr>
          <w:rFonts w:eastAsia="標楷體"/>
          <w:sz w:val="32"/>
        </w:rPr>
        <w:t>(Date)</w:t>
      </w:r>
      <w:r w:rsidRPr="00D40797">
        <w:rPr>
          <w:rFonts w:eastAsia="標楷體"/>
          <w:sz w:val="32"/>
        </w:rPr>
        <w:t>：</w:t>
      </w:r>
      <w:r w:rsidRPr="00D40797">
        <w:rPr>
          <w:rFonts w:eastAsia="標楷體"/>
          <w:b/>
          <w:sz w:val="32"/>
        </w:rPr>
        <w:t xml:space="preserve">      </w:t>
      </w:r>
      <w:r w:rsidRPr="00D40797">
        <w:rPr>
          <w:rFonts w:eastAsia="標楷體"/>
          <w:b/>
          <w:sz w:val="32"/>
        </w:rPr>
        <w:t>年</w:t>
      </w:r>
      <w:r w:rsidRPr="00D40797">
        <w:rPr>
          <w:rFonts w:eastAsia="標楷體"/>
          <w:b/>
          <w:sz w:val="32"/>
        </w:rPr>
        <w:t xml:space="preserve">      </w:t>
      </w:r>
      <w:r w:rsidRPr="00D40797">
        <w:rPr>
          <w:rFonts w:eastAsia="標楷體"/>
          <w:b/>
          <w:sz w:val="32"/>
        </w:rPr>
        <w:t>月</w:t>
      </w:r>
      <w:r w:rsidRPr="00D40797">
        <w:rPr>
          <w:rFonts w:eastAsia="標楷體"/>
          <w:b/>
          <w:sz w:val="32"/>
        </w:rPr>
        <w:t xml:space="preserve">      </w:t>
      </w:r>
      <w:r w:rsidRPr="00D40797">
        <w:rPr>
          <w:rFonts w:eastAsia="標楷體"/>
          <w:b/>
          <w:sz w:val="32"/>
        </w:rPr>
        <w:t>日</w:t>
      </w:r>
      <w:r w:rsidRPr="00D40797">
        <w:rPr>
          <w:rFonts w:eastAsia="標楷體"/>
          <w:b/>
          <w:sz w:val="32"/>
        </w:rPr>
        <w:t xml:space="preserve"> </w:t>
      </w:r>
      <w:r w:rsidRPr="00D40797">
        <w:rPr>
          <w:rFonts w:eastAsia="標楷體"/>
          <w:sz w:val="28"/>
          <w:szCs w:val="28"/>
        </w:rPr>
        <w:t>(yyyy/mm/dd)</w:t>
      </w:r>
    </w:p>
    <w:p w:rsidR="00D40797" w:rsidRPr="00082B52" w:rsidRDefault="00D40797" w:rsidP="00D40797">
      <w:pPr>
        <w:spacing w:line="400" w:lineRule="exact"/>
        <w:ind w:leftChars="354" w:left="850"/>
        <w:jc w:val="both"/>
        <w:rPr>
          <w:rFonts w:ascii="標楷體" w:eastAsia="標楷體"/>
          <w:b/>
          <w:sz w:val="32"/>
        </w:rPr>
      </w:pPr>
    </w:p>
    <w:p w:rsidR="00BA3E34" w:rsidRPr="00BA3E34" w:rsidRDefault="00BA3E34" w:rsidP="00D40797">
      <w:pPr>
        <w:spacing w:line="400" w:lineRule="exact"/>
        <w:rPr>
          <w:rFonts w:eastAsia="標楷體"/>
          <w:sz w:val="28"/>
          <w:szCs w:val="28"/>
        </w:rPr>
      </w:pPr>
    </w:p>
    <w:sectPr w:rsidR="00BA3E34" w:rsidRPr="00BA3E34" w:rsidSect="00805194">
      <w:pgSz w:w="11906" w:h="16838"/>
      <w:pgMar w:top="851" w:right="991" w:bottom="993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E5B" w:rsidRDefault="005F1E5B" w:rsidP="00EF54EC">
      <w:r>
        <w:separator/>
      </w:r>
    </w:p>
  </w:endnote>
  <w:endnote w:type="continuationSeparator" w:id="0">
    <w:p w:rsidR="005F1E5B" w:rsidRDefault="005F1E5B" w:rsidP="00EF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E5B" w:rsidRDefault="005F1E5B" w:rsidP="00EF54EC">
      <w:r>
        <w:separator/>
      </w:r>
    </w:p>
  </w:footnote>
  <w:footnote w:type="continuationSeparator" w:id="0">
    <w:p w:rsidR="005F1E5B" w:rsidRDefault="005F1E5B" w:rsidP="00EF54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I1NDEwMrA0MTVW0lEKTi0uzszPAykwrgUAdbwx0CwAAAA="/>
  </w:docVars>
  <w:rsids>
    <w:rsidRoot w:val="00EF54EC"/>
    <w:rsid w:val="0000230F"/>
    <w:rsid w:val="0000273B"/>
    <w:rsid w:val="00007D6E"/>
    <w:rsid w:val="00007DCF"/>
    <w:rsid w:val="000112AE"/>
    <w:rsid w:val="00012155"/>
    <w:rsid w:val="000133BE"/>
    <w:rsid w:val="00014BB3"/>
    <w:rsid w:val="000154A2"/>
    <w:rsid w:val="00016384"/>
    <w:rsid w:val="000163F8"/>
    <w:rsid w:val="00016BA2"/>
    <w:rsid w:val="00017119"/>
    <w:rsid w:val="000171E4"/>
    <w:rsid w:val="000209D8"/>
    <w:rsid w:val="00022540"/>
    <w:rsid w:val="00023534"/>
    <w:rsid w:val="00024C9A"/>
    <w:rsid w:val="000255FB"/>
    <w:rsid w:val="000327D5"/>
    <w:rsid w:val="00036A0F"/>
    <w:rsid w:val="00036B18"/>
    <w:rsid w:val="00043486"/>
    <w:rsid w:val="00043DCE"/>
    <w:rsid w:val="00045516"/>
    <w:rsid w:val="000471BF"/>
    <w:rsid w:val="00053C3D"/>
    <w:rsid w:val="00057005"/>
    <w:rsid w:val="000627FC"/>
    <w:rsid w:val="000660ED"/>
    <w:rsid w:val="00067B84"/>
    <w:rsid w:val="000725AF"/>
    <w:rsid w:val="00075443"/>
    <w:rsid w:val="000855BC"/>
    <w:rsid w:val="0009218B"/>
    <w:rsid w:val="00092990"/>
    <w:rsid w:val="00097971"/>
    <w:rsid w:val="000A0430"/>
    <w:rsid w:val="000A0D44"/>
    <w:rsid w:val="000A26FB"/>
    <w:rsid w:val="000A2880"/>
    <w:rsid w:val="000A2E35"/>
    <w:rsid w:val="000A623E"/>
    <w:rsid w:val="000B1579"/>
    <w:rsid w:val="000B39D0"/>
    <w:rsid w:val="000B43CF"/>
    <w:rsid w:val="000C2263"/>
    <w:rsid w:val="000D3316"/>
    <w:rsid w:val="000D3CFA"/>
    <w:rsid w:val="000E036A"/>
    <w:rsid w:val="000E25C3"/>
    <w:rsid w:val="000E4C38"/>
    <w:rsid w:val="000F067D"/>
    <w:rsid w:val="000F14C7"/>
    <w:rsid w:val="000F1F97"/>
    <w:rsid w:val="000F3034"/>
    <w:rsid w:val="000F3BD9"/>
    <w:rsid w:val="00101062"/>
    <w:rsid w:val="00103298"/>
    <w:rsid w:val="001041D6"/>
    <w:rsid w:val="00104560"/>
    <w:rsid w:val="00121729"/>
    <w:rsid w:val="00123D33"/>
    <w:rsid w:val="0012462F"/>
    <w:rsid w:val="001246BC"/>
    <w:rsid w:val="0012694F"/>
    <w:rsid w:val="00132C1F"/>
    <w:rsid w:val="00132EA5"/>
    <w:rsid w:val="00135690"/>
    <w:rsid w:val="001422FA"/>
    <w:rsid w:val="00143243"/>
    <w:rsid w:val="001464FD"/>
    <w:rsid w:val="001520A0"/>
    <w:rsid w:val="00155B7F"/>
    <w:rsid w:val="0015663A"/>
    <w:rsid w:val="0016733D"/>
    <w:rsid w:val="00170E84"/>
    <w:rsid w:val="001824C3"/>
    <w:rsid w:val="00182934"/>
    <w:rsid w:val="00184114"/>
    <w:rsid w:val="001860D5"/>
    <w:rsid w:val="00194A14"/>
    <w:rsid w:val="001960FE"/>
    <w:rsid w:val="001A055F"/>
    <w:rsid w:val="001A077B"/>
    <w:rsid w:val="001A7F7C"/>
    <w:rsid w:val="001B2565"/>
    <w:rsid w:val="001B3059"/>
    <w:rsid w:val="001B3688"/>
    <w:rsid w:val="001B37E8"/>
    <w:rsid w:val="001B6B33"/>
    <w:rsid w:val="001B789D"/>
    <w:rsid w:val="001B7A1C"/>
    <w:rsid w:val="001C2743"/>
    <w:rsid w:val="001C2F53"/>
    <w:rsid w:val="001C315A"/>
    <w:rsid w:val="001C4806"/>
    <w:rsid w:val="001C5764"/>
    <w:rsid w:val="001C5CF0"/>
    <w:rsid w:val="001D0B9B"/>
    <w:rsid w:val="001D0DF6"/>
    <w:rsid w:val="001D392D"/>
    <w:rsid w:val="001D5079"/>
    <w:rsid w:val="001D6BA6"/>
    <w:rsid w:val="001E0647"/>
    <w:rsid w:val="001E6C66"/>
    <w:rsid w:val="001E74CC"/>
    <w:rsid w:val="001F3127"/>
    <w:rsid w:val="00203B1E"/>
    <w:rsid w:val="00203B6B"/>
    <w:rsid w:val="00206505"/>
    <w:rsid w:val="00207667"/>
    <w:rsid w:val="00207B91"/>
    <w:rsid w:val="00212355"/>
    <w:rsid w:val="0021253C"/>
    <w:rsid w:val="00213C59"/>
    <w:rsid w:val="002217C0"/>
    <w:rsid w:val="002242DF"/>
    <w:rsid w:val="00227D18"/>
    <w:rsid w:val="00232C7A"/>
    <w:rsid w:val="00234399"/>
    <w:rsid w:val="00235357"/>
    <w:rsid w:val="00237866"/>
    <w:rsid w:val="0024447B"/>
    <w:rsid w:val="0025096A"/>
    <w:rsid w:val="00252887"/>
    <w:rsid w:val="00252B54"/>
    <w:rsid w:val="00252D38"/>
    <w:rsid w:val="002564B9"/>
    <w:rsid w:val="00260A47"/>
    <w:rsid w:val="00261BBA"/>
    <w:rsid w:val="00264583"/>
    <w:rsid w:val="0026627B"/>
    <w:rsid w:val="00266F71"/>
    <w:rsid w:val="00270010"/>
    <w:rsid w:val="0027021A"/>
    <w:rsid w:val="00274DF9"/>
    <w:rsid w:val="0027725E"/>
    <w:rsid w:val="00277C2D"/>
    <w:rsid w:val="0028010F"/>
    <w:rsid w:val="00285ACC"/>
    <w:rsid w:val="002864CC"/>
    <w:rsid w:val="00297B35"/>
    <w:rsid w:val="002A3B12"/>
    <w:rsid w:val="002A4C89"/>
    <w:rsid w:val="002A73FA"/>
    <w:rsid w:val="002B115A"/>
    <w:rsid w:val="002B22CF"/>
    <w:rsid w:val="002B3A99"/>
    <w:rsid w:val="002B4AEF"/>
    <w:rsid w:val="002B72B2"/>
    <w:rsid w:val="002C2894"/>
    <w:rsid w:val="002C2D43"/>
    <w:rsid w:val="002C76D6"/>
    <w:rsid w:val="002D33F6"/>
    <w:rsid w:val="002D34C3"/>
    <w:rsid w:val="002D7B30"/>
    <w:rsid w:val="002E4C70"/>
    <w:rsid w:val="002E5870"/>
    <w:rsid w:val="002E6391"/>
    <w:rsid w:val="002F34F2"/>
    <w:rsid w:val="002F379D"/>
    <w:rsid w:val="002F75F5"/>
    <w:rsid w:val="003026D2"/>
    <w:rsid w:val="00302CC3"/>
    <w:rsid w:val="00303DCF"/>
    <w:rsid w:val="00307986"/>
    <w:rsid w:val="00313D37"/>
    <w:rsid w:val="0031550D"/>
    <w:rsid w:val="003155AB"/>
    <w:rsid w:val="0031649C"/>
    <w:rsid w:val="00317EE3"/>
    <w:rsid w:val="00323258"/>
    <w:rsid w:val="003268C7"/>
    <w:rsid w:val="00327B02"/>
    <w:rsid w:val="00330E1A"/>
    <w:rsid w:val="00331149"/>
    <w:rsid w:val="003327A3"/>
    <w:rsid w:val="00332BF0"/>
    <w:rsid w:val="003367BB"/>
    <w:rsid w:val="0034039A"/>
    <w:rsid w:val="003445DC"/>
    <w:rsid w:val="00352771"/>
    <w:rsid w:val="00353B09"/>
    <w:rsid w:val="00360384"/>
    <w:rsid w:val="00363541"/>
    <w:rsid w:val="003663D2"/>
    <w:rsid w:val="003762AB"/>
    <w:rsid w:val="00382160"/>
    <w:rsid w:val="0038595F"/>
    <w:rsid w:val="00386A7B"/>
    <w:rsid w:val="00390FBE"/>
    <w:rsid w:val="003935F9"/>
    <w:rsid w:val="00394786"/>
    <w:rsid w:val="00396840"/>
    <w:rsid w:val="00396A8A"/>
    <w:rsid w:val="003A00E5"/>
    <w:rsid w:val="003A0CD5"/>
    <w:rsid w:val="003A157D"/>
    <w:rsid w:val="003A2C4C"/>
    <w:rsid w:val="003A64E6"/>
    <w:rsid w:val="003B28E8"/>
    <w:rsid w:val="003B4F60"/>
    <w:rsid w:val="003B6922"/>
    <w:rsid w:val="003C15A8"/>
    <w:rsid w:val="003C2201"/>
    <w:rsid w:val="003C24B3"/>
    <w:rsid w:val="003C31FE"/>
    <w:rsid w:val="003C45A5"/>
    <w:rsid w:val="003C4C55"/>
    <w:rsid w:val="003D00B3"/>
    <w:rsid w:val="003D4011"/>
    <w:rsid w:val="003D4813"/>
    <w:rsid w:val="003D545D"/>
    <w:rsid w:val="003E3104"/>
    <w:rsid w:val="003E6A61"/>
    <w:rsid w:val="003F3E8F"/>
    <w:rsid w:val="003F427E"/>
    <w:rsid w:val="003F5C7C"/>
    <w:rsid w:val="003F6901"/>
    <w:rsid w:val="004010B1"/>
    <w:rsid w:val="00401AAB"/>
    <w:rsid w:val="0040689C"/>
    <w:rsid w:val="0041276C"/>
    <w:rsid w:val="00413367"/>
    <w:rsid w:val="0042129C"/>
    <w:rsid w:val="004243B8"/>
    <w:rsid w:val="00424B3F"/>
    <w:rsid w:val="00425181"/>
    <w:rsid w:val="00425537"/>
    <w:rsid w:val="004304A3"/>
    <w:rsid w:val="00430DB0"/>
    <w:rsid w:val="0043112A"/>
    <w:rsid w:val="0043629B"/>
    <w:rsid w:val="004363F4"/>
    <w:rsid w:val="0043706B"/>
    <w:rsid w:val="00437C01"/>
    <w:rsid w:val="0044077C"/>
    <w:rsid w:val="00441BBC"/>
    <w:rsid w:val="004420F1"/>
    <w:rsid w:val="004456CD"/>
    <w:rsid w:val="00446B8A"/>
    <w:rsid w:val="004471D2"/>
    <w:rsid w:val="00447DE7"/>
    <w:rsid w:val="004516AB"/>
    <w:rsid w:val="00452755"/>
    <w:rsid w:val="004537C6"/>
    <w:rsid w:val="004633D5"/>
    <w:rsid w:val="004666D8"/>
    <w:rsid w:val="00470379"/>
    <w:rsid w:val="004707BF"/>
    <w:rsid w:val="0047165E"/>
    <w:rsid w:val="00482106"/>
    <w:rsid w:val="0048444A"/>
    <w:rsid w:val="00487EF1"/>
    <w:rsid w:val="00491203"/>
    <w:rsid w:val="004915E7"/>
    <w:rsid w:val="00492B00"/>
    <w:rsid w:val="00492CEC"/>
    <w:rsid w:val="00494797"/>
    <w:rsid w:val="004A000A"/>
    <w:rsid w:val="004A0E56"/>
    <w:rsid w:val="004A5A1E"/>
    <w:rsid w:val="004B04CA"/>
    <w:rsid w:val="004B2BE6"/>
    <w:rsid w:val="004B4CEA"/>
    <w:rsid w:val="004B5D56"/>
    <w:rsid w:val="004C08D2"/>
    <w:rsid w:val="004C1411"/>
    <w:rsid w:val="004C1516"/>
    <w:rsid w:val="004C5D3D"/>
    <w:rsid w:val="004D01FF"/>
    <w:rsid w:val="004D18FB"/>
    <w:rsid w:val="004D19C9"/>
    <w:rsid w:val="004D411E"/>
    <w:rsid w:val="004D5ABB"/>
    <w:rsid w:val="004D6032"/>
    <w:rsid w:val="004D6837"/>
    <w:rsid w:val="004D7A86"/>
    <w:rsid w:val="004E491E"/>
    <w:rsid w:val="004E5A4B"/>
    <w:rsid w:val="004F2711"/>
    <w:rsid w:val="004F46B4"/>
    <w:rsid w:val="004F626E"/>
    <w:rsid w:val="004F6CA9"/>
    <w:rsid w:val="00500E3D"/>
    <w:rsid w:val="005012B4"/>
    <w:rsid w:val="0050166C"/>
    <w:rsid w:val="00503216"/>
    <w:rsid w:val="0050715D"/>
    <w:rsid w:val="00510519"/>
    <w:rsid w:val="0051242D"/>
    <w:rsid w:val="00512AAC"/>
    <w:rsid w:val="00517054"/>
    <w:rsid w:val="00522AF4"/>
    <w:rsid w:val="0053072E"/>
    <w:rsid w:val="005362AA"/>
    <w:rsid w:val="00536779"/>
    <w:rsid w:val="00542D49"/>
    <w:rsid w:val="00545671"/>
    <w:rsid w:val="00546538"/>
    <w:rsid w:val="00554C8D"/>
    <w:rsid w:val="005645ED"/>
    <w:rsid w:val="0056635D"/>
    <w:rsid w:val="00571CAD"/>
    <w:rsid w:val="00572249"/>
    <w:rsid w:val="00572E38"/>
    <w:rsid w:val="00575CAC"/>
    <w:rsid w:val="00576838"/>
    <w:rsid w:val="00582812"/>
    <w:rsid w:val="00582987"/>
    <w:rsid w:val="00583F5E"/>
    <w:rsid w:val="00585308"/>
    <w:rsid w:val="005861E5"/>
    <w:rsid w:val="00587E75"/>
    <w:rsid w:val="005927C9"/>
    <w:rsid w:val="00593A89"/>
    <w:rsid w:val="005A4754"/>
    <w:rsid w:val="005A63FF"/>
    <w:rsid w:val="005B1E7C"/>
    <w:rsid w:val="005B4E00"/>
    <w:rsid w:val="005B5776"/>
    <w:rsid w:val="005C0B9F"/>
    <w:rsid w:val="005C13CE"/>
    <w:rsid w:val="005C1849"/>
    <w:rsid w:val="005C18D8"/>
    <w:rsid w:val="005C2578"/>
    <w:rsid w:val="005C273E"/>
    <w:rsid w:val="005C3491"/>
    <w:rsid w:val="005C6D7B"/>
    <w:rsid w:val="005C7E23"/>
    <w:rsid w:val="005D0D2D"/>
    <w:rsid w:val="005D2130"/>
    <w:rsid w:val="005D3BC7"/>
    <w:rsid w:val="005D4FF8"/>
    <w:rsid w:val="005E0BF6"/>
    <w:rsid w:val="005E2722"/>
    <w:rsid w:val="005E3A37"/>
    <w:rsid w:val="005E4842"/>
    <w:rsid w:val="005E5BEB"/>
    <w:rsid w:val="005F1395"/>
    <w:rsid w:val="005F1E5B"/>
    <w:rsid w:val="005F2303"/>
    <w:rsid w:val="005F2DE6"/>
    <w:rsid w:val="005F4969"/>
    <w:rsid w:val="005F5522"/>
    <w:rsid w:val="005F7ED9"/>
    <w:rsid w:val="006072E1"/>
    <w:rsid w:val="00610720"/>
    <w:rsid w:val="00612EC5"/>
    <w:rsid w:val="0062260F"/>
    <w:rsid w:val="00622941"/>
    <w:rsid w:val="0062328D"/>
    <w:rsid w:val="006244D3"/>
    <w:rsid w:val="00626432"/>
    <w:rsid w:val="00626714"/>
    <w:rsid w:val="006313C3"/>
    <w:rsid w:val="00631C84"/>
    <w:rsid w:val="0063625D"/>
    <w:rsid w:val="00642EF5"/>
    <w:rsid w:val="0064307A"/>
    <w:rsid w:val="0066008C"/>
    <w:rsid w:val="00660A83"/>
    <w:rsid w:val="00662C10"/>
    <w:rsid w:val="0066585E"/>
    <w:rsid w:val="00665CEA"/>
    <w:rsid w:val="00666D78"/>
    <w:rsid w:val="00670297"/>
    <w:rsid w:val="00671038"/>
    <w:rsid w:val="0067106F"/>
    <w:rsid w:val="00671E43"/>
    <w:rsid w:val="00673EBC"/>
    <w:rsid w:val="00683A84"/>
    <w:rsid w:val="00684C7D"/>
    <w:rsid w:val="006910A4"/>
    <w:rsid w:val="00691AD0"/>
    <w:rsid w:val="00694842"/>
    <w:rsid w:val="00697B92"/>
    <w:rsid w:val="006A2D2A"/>
    <w:rsid w:val="006A2DEC"/>
    <w:rsid w:val="006A35D3"/>
    <w:rsid w:val="006A3877"/>
    <w:rsid w:val="006A4688"/>
    <w:rsid w:val="006A5F42"/>
    <w:rsid w:val="006A618B"/>
    <w:rsid w:val="006A656D"/>
    <w:rsid w:val="006B1E76"/>
    <w:rsid w:val="006B1F59"/>
    <w:rsid w:val="006B3FB4"/>
    <w:rsid w:val="006B484B"/>
    <w:rsid w:val="006B6E74"/>
    <w:rsid w:val="006C14B9"/>
    <w:rsid w:val="006C4FA5"/>
    <w:rsid w:val="006C68E3"/>
    <w:rsid w:val="006D1F14"/>
    <w:rsid w:val="006D2BE8"/>
    <w:rsid w:val="006D4C6C"/>
    <w:rsid w:val="006D4CD4"/>
    <w:rsid w:val="006E1952"/>
    <w:rsid w:val="006E29FE"/>
    <w:rsid w:val="006E544E"/>
    <w:rsid w:val="006E7430"/>
    <w:rsid w:val="006F1F86"/>
    <w:rsid w:val="006F202D"/>
    <w:rsid w:val="006F29CA"/>
    <w:rsid w:val="006F4846"/>
    <w:rsid w:val="006F5563"/>
    <w:rsid w:val="006F6E2B"/>
    <w:rsid w:val="00700338"/>
    <w:rsid w:val="007008F1"/>
    <w:rsid w:val="00700BE8"/>
    <w:rsid w:val="00701E28"/>
    <w:rsid w:val="0070205C"/>
    <w:rsid w:val="00703CFC"/>
    <w:rsid w:val="00704343"/>
    <w:rsid w:val="00705667"/>
    <w:rsid w:val="00710C45"/>
    <w:rsid w:val="007117AC"/>
    <w:rsid w:val="00714986"/>
    <w:rsid w:val="00715D46"/>
    <w:rsid w:val="007177CB"/>
    <w:rsid w:val="007227BE"/>
    <w:rsid w:val="00723000"/>
    <w:rsid w:val="0072423B"/>
    <w:rsid w:val="007251E9"/>
    <w:rsid w:val="00730240"/>
    <w:rsid w:val="0073156B"/>
    <w:rsid w:val="007346FB"/>
    <w:rsid w:val="00735C6A"/>
    <w:rsid w:val="00736310"/>
    <w:rsid w:val="0073657C"/>
    <w:rsid w:val="00743AC0"/>
    <w:rsid w:val="00743E59"/>
    <w:rsid w:val="00752389"/>
    <w:rsid w:val="00755E43"/>
    <w:rsid w:val="007577C8"/>
    <w:rsid w:val="00760D66"/>
    <w:rsid w:val="00761BB4"/>
    <w:rsid w:val="00761EC5"/>
    <w:rsid w:val="00763F28"/>
    <w:rsid w:val="00765C87"/>
    <w:rsid w:val="00767255"/>
    <w:rsid w:val="00770771"/>
    <w:rsid w:val="0077102C"/>
    <w:rsid w:val="007750BA"/>
    <w:rsid w:val="00776D28"/>
    <w:rsid w:val="00780750"/>
    <w:rsid w:val="00780D42"/>
    <w:rsid w:val="007811B3"/>
    <w:rsid w:val="00785415"/>
    <w:rsid w:val="00787EE7"/>
    <w:rsid w:val="007A0135"/>
    <w:rsid w:val="007A1C85"/>
    <w:rsid w:val="007A296A"/>
    <w:rsid w:val="007A4098"/>
    <w:rsid w:val="007A6F0F"/>
    <w:rsid w:val="007B1B96"/>
    <w:rsid w:val="007B253E"/>
    <w:rsid w:val="007B3D6F"/>
    <w:rsid w:val="007C0892"/>
    <w:rsid w:val="007C35A9"/>
    <w:rsid w:val="007C37A7"/>
    <w:rsid w:val="007D00F3"/>
    <w:rsid w:val="007D3586"/>
    <w:rsid w:val="007D389B"/>
    <w:rsid w:val="007D5922"/>
    <w:rsid w:val="007D5E94"/>
    <w:rsid w:val="007D6012"/>
    <w:rsid w:val="007E3515"/>
    <w:rsid w:val="007E4946"/>
    <w:rsid w:val="007F1384"/>
    <w:rsid w:val="007F61B0"/>
    <w:rsid w:val="007F7F11"/>
    <w:rsid w:val="00800D7E"/>
    <w:rsid w:val="008014B2"/>
    <w:rsid w:val="0080407C"/>
    <w:rsid w:val="00805194"/>
    <w:rsid w:val="0081142D"/>
    <w:rsid w:val="0081455F"/>
    <w:rsid w:val="00815C3D"/>
    <w:rsid w:val="008164E5"/>
    <w:rsid w:val="008167DE"/>
    <w:rsid w:val="00816824"/>
    <w:rsid w:val="00822A01"/>
    <w:rsid w:val="00824675"/>
    <w:rsid w:val="00826D04"/>
    <w:rsid w:val="00832A70"/>
    <w:rsid w:val="00832B12"/>
    <w:rsid w:val="00842D90"/>
    <w:rsid w:val="008442DC"/>
    <w:rsid w:val="00846B3D"/>
    <w:rsid w:val="00850096"/>
    <w:rsid w:val="00850FCA"/>
    <w:rsid w:val="00853AB0"/>
    <w:rsid w:val="00855A65"/>
    <w:rsid w:val="008570BF"/>
    <w:rsid w:val="008600A4"/>
    <w:rsid w:val="00863E24"/>
    <w:rsid w:val="00863EB6"/>
    <w:rsid w:val="008653E5"/>
    <w:rsid w:val="008737D8"/>
    <w:rsid w:val="0087614D"/>
    <w:rsid w:val="008766B8"/>
    <w:rsid w:val="00876A72"/>
    <w:rsid w:val="008809D3"/>
    <w:rsid w:val="008821E8"/>
    <w:rsid w:val="0088391F"/>
    <w:rsid w:val="00884C59"/>
    <w:rsid w:val="0088572F"/>
    <w:rsid w:val="0089365B"/>
    <w:rsid w:val="0089461E"/>
    <w:rsid w:val="00894812"/>
    <w:rsid w:val="0089569B"/>
    <w:rsid w:val="00896D0E"/>
    <w:rsid w:val="00897136"/>
    <w:rsid w:val="008A49F8"/>
    <w:rsid w:val="008B55A8"/>
    <w:rsid w:val="008C0650"/>
    <w:rsid w:val="008C50C2"/>
    <w:rsid w:val="008C6B99"/>
    <w:rsid w:val="008D0421"/>
    <w:rsid w:val="008D1B7F"/>
    <w:rsid w:val="008D5FFF"/>
    <w:rsid w:val="008E6462"/>
    <w:rsid w:val="008E7128"/>
    <w:rsid w:val="008F0029"/>
    <w:rsid w:val="008F33DB"/>
    <w:rsid w:val="008F4B81"/>
    <w:rsid w:val="008F75D9"/>
    <w:rsid w:val="008F761D"/>
    <w:rsid w:val="00900CAA"/>
    <w:rsid w:val="009049F6"/>
    <w:rsid w:val="00904F67"/>
    <w:rsid w:val="009063A2"/>
    <w:rsid w:val="00906DB8"/>
    <w:rsid w:val="0090767E"/>
    <w:rsid w:val="00914CB5"/>
    <w:rsid w:val="0091666A"/>
    <w:rsid w:val="009245A3"/>
    <w:rsid w:val="009250F3"/>
    <w:rsid w:val="0093179B"/>
    <w:rsid w:val="00931E52"/>
    <w:rsid w:val="00932654"/>
    <w:rsid w:val="00933A56"/>
    <w:rsid w:val="0093627D"/>
    <w:rsid w:val="00936A2D"/>
    <w:rsid w:val="00937DA4"/>
    <w:rsid w:val="0094287E"/>
    <w:rsid w:val="00943EED"/>
    <w:rsid w:val="00945B72"/>
    <w:rsid w:val="00962066"/>
    <w:rsid w:val="00963321"/>
    <w:rsid w:val="00964DFE"/>
    <w:rsid w:val="009652ED"/>
    <w:rsid w:val="0097471B"/>
    <w:rsid w:val="00974DBE"/>
    <w:rsid w:val="0097715C"/>
    <w:rsid w:val="009776C4"/>
    <w:rsid w:val="00982F6E"/>
    <w:rsid w:val="0099084A"/>
    <w:rsid w:val="00990FD5"/>
    <w:rsid w:val="0099157B"/>
    <w:rsid w:val="00993BD5"/>
    <w:rsid w:val="00995119"/>
    <w:rsid w:val="00996BFD"/>
    <w:rsid w:val="009A18AF"/>
    <w:rsid w:val="009A2BC9"/>
    <w:rsid w:val="009B0D38"/>
    <w:rsid w:val="009B0E16"/>
    <w:rsid w:val="009B3B26"/>
    <w:rsid w:val="009B6ADD"/>
    <w:rsid w:val="009B78F7"/>
    <w:rsid w:val="009C07FE"/>
    <w:rsid w:val="009D0859"/>
    <w:rsid w:val="009D127F"/>
    <w:rsid w:val="009D5C49"/>
    <w:rsid w:val="009E304D"/>
    <w:rsid w:val="009F06DA"/>
    <w:rsid w:val="009F4907"/>
    <w:rsid w:val="009F6220"/>
    <w:rsid w:val="009F7895"/>
    <w:rsid w:val="00A074DC"/>
    <w:rsid w:val="00A07537"/>
    <w:rsid w:val="00A11426"/>
    <w:rsid w:val="00A11E4F"/>
    <w:rsid w:val="00A12866"/>
    <w:rsid w:val="00A15CEC"/>
    <w:rsid w:val="00A15ED6"/>
    <w:rsid w:val="00A1703A"/>
    <w:rsid w:val="00A20E78"/>
    <w:rsid w:val="00A24AC5"/>
    <w:rsid w:val="00A24D1F"/>
    <w:rsid w:val="00A24E32"/>
    <w:rsid w:val="00A30165"/>
    <w:rsid w:val="00A30556"/>
    <w:rsid w:val="00A32EB6"/>
    <w:rsid w:val="00A40270"/>
    <w:rsid w:val="00A4281B"/>
    <w:rsid w:val="00A43EC4"/>
    <w:rsid w:val="00A44562"/>
    <w:rsid w:val="00A50A15"/>
    <w:rsid w:val="00A5122B"/>
    <w:rsid w:val="00A540AB"/>
    <w:rsid w:val="00A569EA"/>
    <w:rsid w:val="00A63F74"/>
    <w:rsid w:val="00A64827"/>
    <w:rsid w:val="00A6594B"/>
    <w:rsid w:val="00A73F4D"/>
    <w:rsid w:val="00A75187"/>
    <w:rsid w:val="00A75EDB"/>
    <w:rsid w:val="00A76A0F"/>
    <w:rsid w:val="00A832F0"/>
    <w:rsid w:val="00A837C6"/>
    <w:rsid w:val="00A84662"/>
    <w:rsid w:val="00A851B8"/>
    <w:rsid w:val="00A92723"/>
    <w:rsid w:val="00A92AA4"/>
    <w:rsid w:val="00A94CD5"/>
    <w:rsid w:val="00A95439"/>
    <w:rsid w:val="00A95CA8"/>
    <w:rsid w:val="00AA3156"/>
    <w:rsid w:val="00AA4893"/>
    <w:rsid w:val="00AB39F4"/>
    <w:rsid w:val="00AB50CE"/>
    <w:rsid w:val="00AB611B"/>
    <w:rsid w:val="00AB6749"/>
    <w:rsid w:val="00AB773C"/>
    <w:rsid w:val="00AB79DB"/>
    <w:rsid w:val="00AC12FF"/>
    <w:rsid w:val="00AC172E"/>
    <w:rsid w:val="00AC64AE"/>
    <w:rsid w:val="00AD0E33"/>
    <w:rsid w:val="00AD0FCA"/>
    <w:rsid w:val="00AD3043"/>
    <w:rsid w:val="00AD3B7C"/>
    <w:rsid w:val="00AE0830"/>
    <w:rsid w:val="00AE1640"/>
    <w:rsid w:val="00AE3559"/>
    <w:rsid w:val="00AE393D"/>
    <w:rsid w:val="00AE4E9D"/>
    <w:rsid w:val="00AF1A04"/>
    <w:rsid w:val="00AF2E31"/>
    <w:rsid w:val="00AF522B"/>
    <w:rsid w:val="00AF6AC4"/>
    <w:rsid w:val="00B03051"/>
    <w:rsid w:val="00B0474F"/>
    <w:rsid w:val="00B07D49"/>
    <w:rsid w:val="00B1050C"/>
    <w:rsid w:val="00B1121B"/>
    <w:rsid w:val="00B114D1"/>
    <w:rsid w:val="00B14B99"/>
    <w:rsid w:val="00B16DC1"/>
    <w:rsid w:val="00B17218"/>
    <w:rsid w:val="00B20383"/>
    <w:rsid w:val="00B235F8"/>
    <w:rsid w:val="00B247A0"/>
    <w:rsid w:val="00B2523A"/>
    <w:rsid w:val="00B41BE0"/>
    <w:rsid w:val="00B445DC"/>
    <w:rsid w:val="00B44774"/>
    <w:rsid w:val="00B50424"/>
    <w:rsid w:val="00B510F2"/>
    <w:rsid w:val="00B528F8"/>
    <w:rsid w:val="00B56DC5"/>
    <w:rsid w:val="00B570DC"/>
    <w:rsid w:val="00B61070"/>
    <w:rsid w:val="00B616E7"/>
    <w:rsid w:val="00B61A0A"/>
    <w:rsid w:val="00B6424B"/>
    <w:rsid w:val="00B666D5"/>
    <w:rsid w:val="00B716E2"/>
    <w:rsid w:val="00B72404"/>
    <w:rsid w:val="00B7443A"/>
    <w:rsid w:val="00B76B0A"/>
    <w:rsid w:val="00B8488C"/>
    <w:rsid w:val="00B86818"/>
    <w:rsid w:val="00B8716F"/>
    <w:rsid w:val="00B92736"/>
    <w:rsid w:val="00B93637"/>
    <w:rsid w:val="00B95AE3"/>
    <w:rsid w:val="00B95DEE"/>
    <w:rsid w:val="00B96761"/>
    <w:rsid w:val="00BA2533"/>
    <w:rsid w:val="00BA36C0"/>
    <w:rsid w:val="00BA3E34"/>
    <w:rsid w:val="00BA59A8"/>
    <w:rsid w:val="00BB0FC1"/>
    <w:rsid w:val="00BB22F8"/>
    <w:rsid w:val="00BB569C"/>
    <w:rsid w:val="00BC5582"/>
    <w:rsid w:val="00BC7D19"/>
    <w:rsid w:val="00BD00E6"/>
    <w:rsid w:val="00BD093B"/>
    <w:rsid w:val="00BD25C6"/>
    <w:rsid w:val="00BD6D1F"/>
    <w:rsid w:val="00BD7FA0"/>
    <w:rsid w:val="00BE0268"/>
    <w:rsid w:val="00BE0AAF"/>
    <w:rsid w:val="00BE3248"/>
    <w:rsid w:val="00BE3940"/>
    <w:rsid w:val="00BE6DFB"/>
    <w:rsid w:val="00BF2EBE"/>
    <w:rsid w:val="00BF6927"/>
    <w:rsid w:val="00C04128"/>
    <w:rsid w:val="00C0519C"/>
    <w:rsid w:val="00C05B22"/>
    <w:rsid w:val="00C1117D"/>
    <w:rsid w:val="00C13A21"/>
    <w:rsid w:val="00C1453A"/>
    <w:rsid w:val="00C210FD"/>
    <w:rsid w:val="00C22727"/>
    <w:rsid w:val="00C2400D"/>
    <w:rsid w:val="00C269EA"/>
    <w:rsid w:val="00C30187"/>
    <w:rsid w:val="00C3279E"/>
    <w:rsid w:val="00C357D8"/>
    <w:rsid w:val="00C36EDD"/>
    <w:rsid w:val="00C40A21"/>
    <w:rsid w:val="00C458AF"/>
    <w:rsid w:val="00C47598"/>
    <w:rsid w:val="00C50E04"/>
    <w:rsid w:val="00C53594"/>
    <w:rsid w:val="00C538CE"/>
    <w:rsid w:val="00C55139"/>
    <w:rsid w:val="00C60A30"/>
    <w:rsid w:val="00C643BC"/>
    <w:rsid w:val="00C66D42"/>
    <w:rsid w:val="00C67267"/>
    <w:rsid w:val="00C7092F"/>
    <w:rsid w:val="00C73389"/>
    <w:rsid w:val="00C76AAB"/>
    <w:rsid w:val="00C820CC"/>
    <w:rsid w:val="00C82CDD"/>
    <w:rsid w:val="00C874BC"/>
    <w:rsid w:val="00C876BB"/>
    <w:rsid w:val="00C915C6"/>
    <w:rsid w:val="00C95A70"/>
    <w:rsid w:val="00C97BC7"/>
    <w:rsid w:val="00CA18CE"/>
    <w:rsid w:val="00CB0CEA"/>
    <w:rsid w:val="00CB11AA"/>
    <w:rsid w:val="00CB1836"/>
    <w:rsid w:val="00CB38AB"/>
    <w:rsid w:val="00CB40E9"/>
    <w:rsid w:val="00CB69A3"/>
    <w:rsid w:val="00CB7813"/>
    <w:rsid w:val="00CC2A79"/>
    <w:rsid w:val="00CC358B"/>
    <w:rsid w:val="00CC66C4"/>
    <w:rsid w:val="00CC743F"/>
    <w:rsid w:val="00CC78FC"/>
    <w:rsid w:val="00CD1C54"/>
    <w:rsid w:val="00CD1D88"/>
    <w:rsid w:val="00CD2684"/>
    <w:rsid w:val="00CD2D21"/>
    <w:rsid w:val="00CD319B"/>
    <w:rsid w:val="00CD3FDC"/>
    <w:rsid w:val="00CD5855"/>
    <w:rsid w:val="00CD6F9E"/>
    <w:rsid w:val="00CD7A26"/>
    <w:rsid w:val="00CE1874"/>
    <w:rsid w:val="00CE799C"/>
    <w:rsid w:val="00CE7CE7"/>
    <w:rsid w:val="00CF2638"/>
    <w:rsid w:val="00CF2675"/>
    <w:rsid w:val="00CF4F15"/>
    <w:rsid w:val="00CF5707"/>
    <w:rsid w:val="00CF58B4"/>
    <w:rsid w:val="00CF5BCA"/>
    <w:rsid w:val="00CF75B3"/>
    <w:rsid w:val="00D03737"/>
    <w:rsid w:val="00D03D93"/>
    <w:rsid w:val="00D05821"/>
    <w:rsid w:val="00D119AE"/>
    <w:rsid w:val="00D11F8F"/>
    <w:rsid w:val="00D13C26"/>
    <w:rsid w:val="00D1454F"/>
    <w:rsid w:val="00D159DE"/>
    <w:rsid w:val="00D16A21"/>
    <w:rsid w:val="00D316A4"/>
    <w:rsid w:val="00D31ECA"/>
    <w:rsid w:val="00D3291A"/>
    <w:rsid w:val="00D36DD2"/>
    <w:rsid w:val="00D379AE"/>
    <w:rsid w:val="00D40797"/>
    <w:rsid w:val="00D40879"/>
    <w:rsid w:val="00D411CB"/>
    <w:rsid w:val="00D4450D"/>
    <w:rsid w:val="00D45DE5"/>
    <w:rsid w:val="00D46876"/>
    <w:rsid w:val="00D51106"/>
    <w:rsid w:val="00D54AA6"/>
    <w:rsid w:val="00D561A0"/>
    <w:rsid w:val="00D61BFF"/>
    <w:rsid w:val="00D62D8C"/>
    <w:rsid w:val="00D6410F"/>
    <w:rsid w:val="00D64593"/>
    <w:rsid w:val="00D66B00"/>
    <w:rsid w:val="00D6791B"/>
    <w:rsid w:val="00D67FD5"/>
    <w:rsid w:val="00D70459"/>
    <w:rsid w:val="00D729CC"/>
    <w:rsid w:val="00D848DF"/>
    <w:rsid w:val="00D90CBB"/>
    <w:rsid w:val="00D91343"/>
    <w:rsid w:val="00D92312"/>
    <w:rsid w:val="00DA19B6"/>
    <w:rsid w:val="00DA1B3F"/>
    <w:rsid w:val="00DA1C9E"/>
    <w:rsid w:val="00DA3749"/>
    <w:rsid w:val="00DA3FDE"/>
    <w:rsid w:val="00DA44EE"/>
    <w:rsid w:val="00DA71ED"/>
    <w:rsid w:val="00DB1C53"/>
    <w:rsid w:val="00DB1D2D"/>
    <w:rsid w:val="00DB3905"/>
    <w:rsid w:val="00DB3F42"/>
    <w:rsid w:val="00DB5528"/>
    <w:rsid w:val="00DB6839"/>
    <w:rsid w:val="00DC1A78"/>
    <w:rsid w:val="00DC5AA4"/>
    <w:rsid w:val="00DC63F0"/>
    <w:rsid w:val="00DD14F5"/>
    <w:rsid w:val="00DD7689"/>
    <w:rsid w:val="00DE5D38"/>
    <w:rsid w:val="00DE6703"/>
    <w:rsid w:val="00DF3A48"/>
    <w:rsid w:val="00DF4E59"/>
    <w:rsid w:val="00DF5539"/>
    <w:rsid w:val="00DF6785"/>
    <w:rsid w:val="00E02319"/>
    <w:rsid w:val="00E04253"/>
    <w:rsid w:val="00E06C84"/>
    <w:rsid w:val="00E07089"/>
    <w:rsid w:val="00E07C5E"/>
    <w:rsid w:val="00E10B5A"/>
    <w:rsid w:val="00E117BA"/>
    <w:rsid w:val="00E12C75"/>
    <w:rsid w:val="00E16836"/>
    <w:rsid w:val="00E16A3F"/>
    <w:rsid w:val="00E1723F"/>
    <w:rsid w:val="00E17EF4"/>
    <w:rsid w:val="00E217AA"/>
    <w:rsid w:val="00E22357"/>
    <w:rsid w:val="00E2411B"/>
    <w:rsid w:val="00E2482F"/>
    <w:rsid w:val="00E25C4F"/>
    <w:rsid w:val="00E3135E"/>
    <w:rsid w:val="00E31686"/>
    <w:rsid w:val="00E35090"/>
    <w:rsid w:val="00E40E77"/>
    <w:rsid w:val="00E41915"/>
    <w:rsid w:val="00E43CD0"/>
    <w:rsid w:val="00E43DF7"/>
    <w:rsid w:val="00E45786"/>
    <w:rsid w:val="00E4713E"/>
    <w:rsid w:val="00E517D6"/>
    <w:rsid w:val="00E51E54"/>
    <w:rsid w:val="00E5348E"/>
    <w:rsid w:val="00E5434E"/>
    <w:rsid w:val="00E547BE"/>
    <w:rsid w:val="00E56D6B"/>
    <w:rsid w:val="00E5775E"/>
    <w:rsid w:val="00E602B7"/>
    <w:rsid w:val="00E642DB"/>
    <w:rsid w:val="00E6532E"/>
    <w:rsid w:val="00E65F8B"/>
    <w:rsid w:val="00E72974"/>
    <w:rsid w:val="00E779E1"/>
    <w:rsid w:val="00E804DE"/>
    <w:rsid w:val="00E83FC4"/>
    <w:rsid w:val="00E8486B"/>
    <w:rsid w:val="00E860E1"/>
    <w:rsid w:val="00E874BC"/>
    <w:rsid w:val="00E93CD2"/>
    <w:rsid w:val="00E93DA4"/>
    <w:rsid w:val="00E965E2"/>
    <w:rsid w:val="00EA1CC7"/>
    <w:rsid w:val="00EA272D"/>
    <w:rsid w:val="00EB1C59"/>
    <w:rsid w:val="00EB235E"/>
    <w:rsid w:val="00EB3D58"/>
    <w:rsid w:val="00EB426D"/>
    <w:rsid w:val="00EB7009"/>
    <w:rsid w:val="00EC042E"/>
    <w:rsid w:val="00EC770E"/>
    <w:rsid w:val="00ED1381"/>
    <w:rsid w:val="00ED42F0"/>
    <w:rsid w:val="00ED4B25"/>
    <w:rsid w:val="00EE01EA"/>
    <w:rsid w:val="00EE03AB"/>
    <w:rsid w:val="00EE0BA6"/>
    <w:rsid w:val="00EF1E38"/>
    <w:rsid w:val="00EF2BAC"/>
    <w:rsid w:val="00EF365F"/>
    <w:rsid w:val="00EF54EC"/>
    <w:rsid w:val="00EF5776"/>
    <w:rsid w:val="00F0284D"/>
    <w:rsid w:val="00F03FEB"/>
    <w:rsid w:val="00F068F2"/>
    <w:rsid w:val="00F12FEE"/>
    <w:rsid w:val="00F130A7"/>
    <w:rsid w:val="00F13F00"/>
    <w:rsid w:val="00F14516"/>
    <w:rsid w:val="00F14CC8"/>
    <w:rsid w:val="00F21283"/>
    <w:rsid w:val="00F258C6"/>
    <w:rsid w:val="00F265C3"/>
    <w:rsid w:val="00F31FC2"/>
    <w:rsid w:val="00F42198"/>
    <w:rsid w:val="00F4604F"/>
    <w:rsid w:val="00F470E8"/>
    <w:rsid w:val="00F5227C"/>
    <w:rsid w:val="00F5525F"/>
    <w:rsid w:val="00F5669B"/>
    <w:rsid w:val="00F56E64"/>
    <w:rsid w:val="00F5725D"/>
    <w:rsid w:val="00F622F0"/>
    <w:rsid w:val="00F6283D"/>
    <w:rsid w:val="00F66AB6"/>
    <w:rsid w:val="00F7016E"/>
    <w:rsid w:val="00F71137"/>
    <w:rsid w:val="00F716C3"/>
    <w:rsid w:val="00F71A6E"/>
    <w:rsid w:val="00F72F7E"/>
    <w:rsid w:val="00F73129"/>
    <w:rsid w:val="00F735BF"/>
    <w:rsid w:val="00F8000B"/>
    <w:rsid w:val="00F8107E"/>
    <w:rsid w:val="00F816DE"/>
    <w:rsid w:val="00F829C6"/>
    <w:rsid w:val="00F83A18"/>
    <w:rsid w:val="00F84326"/>
    <w:rsid w:val="00F905F0"/>
    <w:rsid w:val="00F907B1"/>
    <w:rsid w:val="00F916DB"/>
    <w:rsid w:val="00F9549C"/>
    <w:rsid w:val="00F95975"/>
    <w:rsid w:val="00FA2520"/>
    <w:rsid w:val="00FA4568"/>
    <w:rsid w:val="00FB0EE6"/>
    <w:rsid w:val="00FB11D6"/>
    <w:rsid w:val="00FB256F"/>
    <w:rsid w:val="00FC056A"/>
    <w:rsid w:val="00FC1A4C"/>
    <w:rsid w:val="00FC3AFC"/>
    <w:rsid w:val="00FC5812"/>
    <w:rsid w:val="00FC635B"/>
    <w:rsid w:val="00FD1249"/>
    <w:rsid w:val="00FD2025"/>
    <w:rsid w:val="00FE012E"/>
    <w:rsid w:val="00FE068E"/>
    <w:rsid w:val="00FE4971"/>
    <w:rsid w:val="00FE4AB4"/>
    <w:rsid w:val="00FE5305"/>
    <w:rsid w:val="00FE5BDD"/>
    <w:rsid w:val="00FE6EF6"/>
    <w:rsid w:val="00FE7D7F"/>
    <w:rsid w:val="00FF024D"/>
    <w:rsid w:val="00FF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5DDFD"/>
  <w15:chartTrackingRefBased/>
  <w15:docId w15:val="{F9404A3F-2E63-4FD2-B9DD-A4A5933F9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54EC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2">
    <w:name w:val="heading 2"/>
    <w:basedOn w:val="a"/>
    <w:link w:val="20"/>
    <w:uiPriority w:val="9"/>
    <w:qFormat/>
    <w:rsid w:val="00FC056A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54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EF54E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F54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EF54EC"/>
    <w:rPr>
      <w:sz w:val="20"/>
      <w:szCs w:val="20"/>
    </w:rPr>
  </w:style>
  <w:style w:type="character" w:customStyle="1" w:styleId="20">
    <w:name w:val="標題 2 字元"/>
    <w:link w:val="2"/>
    <w:uiPriority w:val="9"/>
    <w:rsid w:val="00FC056A"/>
    <w:rPr>
      <w:rFonts w:ascii="新細明體" w:hAnsi="新細明體" w:cs="新細明體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6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cp:lastModifiedBy>yijhe Lee</cp:lastModifiedBy>
  <cp:revision>4</cp:revision>
  <dcterms:created xsi:type="dcterms:W3CDTF">2020-03-20T04:35:00Z</dcterms:created>
  <dcterms:modified xsi:type="dcterms:W3CDTF">2020-10-27T06:38:00Z</dcterms:modified>
</cp:coreProperties>
</file>